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X52168986443707a38135b017e3c6c9b6472016f"/>
    <w:p>
      <w:pPr>
        <w:pStyle w:val="Heading1"/>
      </w:pPr>
      <w:r>
        <w:t xml:space="preserve">Cover Letter for Laboratory Technician Position</w:t>
      </w:r>
    </w:p>
    <w:p>
      <w:pPr>
        <w:pStyle w:val="FirstParagraph"/>
      </w:pPr>
      <w:r>
        <w:t xml:space="preserve">Dear Hiring Manager,</w:t>
      </w:r>
    </w:p>
    <w:p>
      <w:pPr>
        <w:pStyle w:val="BodyText"/>
      </w:pPr>
      <w:r>
        <w:t xml:space="preserve">I am writing to express my interest in the Laboratory Technician position at [Company Name] in India, New Delhi. As a dedicated and detail-oriented professional with a strong background in laboratory operations, I am eager to contribute my technical expertise and passion for scientific inquiry to support your organization’s mission of excellence. With over [X years] of experience in laboratory settings, I have developed a comprehensive skill set that aligns with the requirements of this role, particularly within the dynamic and fast-paced environment of New Delhi’s scientific community.</w:t>
      </w:r>
    </w:p>
    <w:p>
      <w:pPr>
        <w:pStyle w:val="BodyText"/>
      </w:pPr>
      <w:r>
        <w:t xml:space="preserve">My journey as a Laboratory Technician has been defined by a commitment to precision, innovation, and collaboration. In my previous roles at [Previous Company/Organization Name], I was responsible for conducting experiments, maintaining laboratory equipment, and ensuring compliance with safety protocols. For instance, I specialized in [specific area, e.g., "molecular biology assays" or "chemical analysis"], which allowed me to refine my ability to interpret complex data and generate actionable insights. This experience has equipped me with the technical proficiency required to thrive in a role that demands accuracy and efficiency—qualities that are especially vital in the bustling research hubs of India, New Delhi.</w:t>
      </w:r>
    </w:p>
    <w:p>
      <w:pPr>
        <w:pStyle w:val="BodyText"/>
      </w:pPr>
      <w:r>
        <w:t xml:space="preserve">What draws me to this opportunity is the unique intersection of scientific rigor and cultural diversity that defines New Delhi. As a city renowned for its educational institutions, biotechnology firms, and research centers, New Delhi offers a vibrant ecosystem for professionals in the laboratory sciences. I am particularly inspired by [specific company/organization’s name]’s contributions to [relevant field, e.g., "environmental sustainability," "pharmaceutical advancements," or "medical research"], and I am eager to contribute my skills to a team that values innovation and excellence. My adaptability and ability to work in multicultural teams make me well-suited for this environment, where collaboration across disciplines is key to driving progress.</w:t>
      </w:r>
    </w:p>
    <w:p>
      <w:pPr>
        <w:pStyle w:val="BodyText"/>
      </w:pPr>
      <w:r>
        <w:t xml:space="preserve">One of my core strengths as a Laboratory Technician is my attention to detail. In [Previous Company/Organization Name], I implemented a standardized protocol for sample tracking, which reduced errors by 20% and improved overall workflow efficiency. This initiative not only enhanced the accuracy of our results but also fostered a culture of accountability within the lab. Additionally, I have extensive experience with [specific equipment or software, e.g., "HPLC systems," "microscopy," or "data analysis tools"], which I believe would directly benefit your team’s operations. My ability to troubleshoot technical challenges and maintain compliance with industry standards is a testament to my reliability and dedication.</w:t>
      </w:r>
    </w:p>
    <w:p>
      <w:pPr>
        <w:pStyle w:val="BodyText"/>
      </w:pPr>
      <w:r>
        <w:t xml:space="preserve">Another aspect of my professional background that I am proud of is my commitment to continuous learning. I have completed [relevant certifications, e.g., "Certified Laboratory Technician (CLT) program" or "Safety Training for Biosafety Cabinets"], which has allowed me to stay updated on the latest advancements in laboratory science. Furthermore, I actively participate in professional development opportunities, such as [specific workshops or conferences], to expand my knowledge and stay ahead of industry trends. In New Delhi, where the scientific landscape is rapidly evolving, this mindset of growth is essential for remaining competitive and contributing meaningfully to your organization’s goals.</w:t>
      </w:r>
    </w:p>
    <w:p>
      <w:pPr>
        <w:pStyle w:val="BodyText"/>
      </w:pPr>
      <w:r>
        <w:t xml:space="preserve">Working in India, New Delhi has also taught me the value of resilience and adaptability. The city’s unique challenges—from navigating its complex infrastructure to understanding its diverse cultural dynamics—have shaped my ability to think critically and solve problems under pressure. I have collaborated with teams across different time zones and backgrounds, which has honed my communication skills and ability to work in fast-paced environments. These qualities are particularly relevant for a Laboratory Technician role, where multitasking and clear communication are paramount.</w:t>
      </w:r>
    </w:p>
    <w:p>
      <w:pPr>
        <w:pStyle w:val="BodyText"/>
      </w:pPr>
      <w:r>
        <w:t xml:space="preserve">I am especially drawn to this opportunity because of [specific reason related to the company or location, e.g., "the chance to contribute to cutting-edge research projects" or "the vibrant scientific community in New Delhi"]. I am confident that my technical expertise, combined with my passion for laboratory work, will enable me to make a meaningful impact at [Company Name]. My goal is not only to meet the expectations of this role but also to exceed them by bringing a proactive and innovative approach to every task.</w:t>
      </w:r>
    </w:p>
    <w:p>
      <w:pPr>
        <w:pStyle w:val="BodyText"/>
      </w:pPr>
      <w:r>
        <w:t xml:space="preserve">Thank you for considering my application. I would be honored to discuss how my skills and experiences align with the needs of your team. Please feel free to contact me at [your phone number] or [your email address] at your earliest convenience. I look forward to the possibility of contributing to [Company Name]’s continued success in India, New Delh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3T13:29:05Z</dcterms:created>
  <dcterms:modified xsi:type="dcterms:W3CDTF">2026-07-23T13:29:05Z</dcterms:modified>
</cp:coreProperties>
</file>

<file path=docProps/custom.xml><?xml version="1.0" encoding="utf-8"?>
<Properties xmlns="http://schemas.openxmlformats.org/officeDocument/2006/custom-properties" xmlns:vt="http://schemas.openxmlformats.org/officeDocument/2006/docPropsVTypes"/>
</file>